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bb3d83d05f17c92ba90c6634c60abeee5a6d5dc"/>
    <w:p>
      <w:pPr>
        <w:pStyle w:val="Heading1"/>
      </w:pPr>
      <w:r>
        <w:t xml:space="preserve">Internship Application Letter: Aspiring Firefighter with Commitment to Serve Brussels, Belgium</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r>
        <w:br/>
      </w:r>
      <w:r>
        <w:t xml:space="preserve">Brussels Fire and Emergency Service (Brusselse Brandweer)</w:t>
      </w:r>
      <w:r>
        <w:br/>
      </w:r>
      <w:r>
        <w:t xml:space="preserve">Rue de la Loi/Wetstraat 150</w:t>
      </w:r>
      <w:r>
        <w:br/>
      </w:r>
      <w:r>
        <w:t xml:space="preserve">B-1048 Brussels, Belgium</w:t>
      </w:r>
    </w:p>
    <w:p>
      <w:pPr>
        <w:pStyle w:val="BodyText"/>
      </w:pPr>
      <w:r>
        <w:rPr>
          <w:bCs/>
          <w:b/>
        </w:rPr>
        <w:t xml:space="preserve">Subject: Internship Application Letter for Firefighter Training Program</w:t>
      </w:r>
    </w:p>
    <w:p>
      <w:pPr>
        <w:pStyle w:val="BodyText"/>
      </w:pPr>
      <w:r>
        <w:t xml:space="preserve">Dear Hiring Committee of the Brussels Fire and Emergency Service,</w:t>
      </w:r>
    </w:p>
    <w:p>
      <w:pPr>
        <w:pStyle w:val="BodyText"/>
      </w:pPr>
      <w:r>
        <w:t xml:space="preserve">I am writing with profound enthusiasm to submit my application for the Firefighter Internship Program at the Brussels Fire and Emergency Service (Brusselse Brandweer), as advertised on the official website of the Brussels-Capital Region. As a dedicated student of Emergency Management at KU Leuven with a deep-seated commitment to public service, I am eager to contribute my academic foundation, physical resilience, and unwavering dedication to your esteemed organization. This Internship Application Letter represents not just my professional aspiration, but my heartfelt pledge to serve the vibrant communities of Belgium Brussels as a future Firefighter.</w:t>
      </w:r>
    </w:p>
    <w:p>
      <w:pPr>
        <w:pStyle w:val="BodyText"/>
      </w:pPr>
      <w:r>
        <w:t xml:space="preserve">The dynamic urban landscape of Brussels—where historic architecture harmonizes with EU institutions and dense residential neighborhoods—demands firefighters who possess both technical expertise and profound cultural sensitivity. I have long admired how the Brusselse Brandweer operates within this unique context, responding to emergencies ranging from complex fire incidents in medieval districts like Marolles to critical security events near the European Parliament. My academic focus on "Urban Emergency Response Systems" specifically examined Brussels’ fire response protocols, including their collaboration with EU civil protection networks. I am confident that an internship under your guidance would be the essential bridge between my theoretical knowledge and the hands-on proficiency required to become a competent Firefighter in Belgium.</w:t>
      </w:r>
    </w:p>
    <w:p>
      <w:pPr>
        <w:pStyle w:val="BodyText"/>
      </w:pPr>
      <w:r>
        <w:t xml:space="preserve">My academic journey has been meticulously aligned with the demands of modern firefighting in Belgium Brussels. At KU Leuven, I completed specialized coursework including "Advanced Fire Dynamics," "Multicultural Crisis Communication," and "Belgian Emergency Legislation." Crucially, I achieved certification as a First Responder under the Belgian Red Cross standards—a prerequisite for all firefighters in Flanders and Brussels. This training equipped me with life-saving skills in cardiac arrest management, trauma care, and hazardous material handling—directly applicable to the varied emergencies encountered across Brussels’ diverse districts. I have also devoted significant time to understanding Belgium’s unique emergency services structure: how the Brusselse Brandweer (operating under the Brussels-Capital Region Government) coordinates with regional police and medical teams during large-scale incidents, such as those requiring swift evacuations in high-rise apartment blocks or complex fires near the Atomium.</w:t>
      </w:r>
    </w:p>
    <w:p>
      <w:pPr>
        <w:pStyle w:val="BodyText"/>
      </w:pPr>
      <w:r>
        <w:t xml:space="preserve">What truly drives my ambition to become a Firefighter in Belgium is my deep respect for Brussels’ community spirit. Having volunteered with "Brussels Solidarity Network" for two years, I assisted in neighborhood safety workshops for elderly residents—a role that required navigating both French and Dutch linguistic environments, common across the capital. This experience taught me how critical cultural fluency is to effective emergency response; a Firefighter must communicate clearly with a Moroccan elder in Molenbeek or a Flemish family in Saint-Josse-ten-Noode. My daily immersion in Brussels’ multilingual reality—through language studies at the Institut Français and local community events—ensures I can immediately integrate into your team without linguistic barriers. In an internship focused on Firefighter development within Belgium Brussels, this adaptability will be invaluable for building trust during high-stress situations.</w:t>
      </w:r>
    </w:p>
    <w:p>
      <w:pPr>
        <w:pStyle w:val="BodyText"/>
      </w:pPr>
      <w:r>
        <w:t xml:space="preserve">I am particularly drawn to the Brusselse Brandweer’s innovative approach to fire prevention, such as their "Fire Safety in Historic Buildings" initiative targeting Brussels’ UNESCO-listed districts. I aspire to contribute meaningfully to such programs during my internship, leveraging my academic research on fire risk assessment in heritage sites. Furthermore, I understand that Belgium requires firefighters to undergo rigorous physical and psychological evaluations—I have maintained peak fitness through daily training (including 5km runs, ladder climbs, and hose drills) and hold a valid Belgian driving license with emergency vehicle endorsement. My physical readiness aligns with the Brusselse Brandweer’s demanding standards for all Firefighter interns.</w:t>
      </w:r>
    </w:p>
    <w:p>
      <w:pPr>
        <w:pStyle w:val="BodyText"/>
      </w:pPr>
      <w:r>
        <w:t xml:space="preserve">My admiration for your organization extends to its role in fostering community resilience. Following the tragic 2016 attacks, I closely followed how Brussels’ fire services worked alongside international partners like the EU Emergency Response Coordination Centre—a model I aspire to support through my internship. In Belgium Brussels, firefighters are not merely responders; they are educators, first-aid providers, and community anchors. This holistic role resonates deeply with me. My volunteer work with youth fire safety programs in Leuven taught me how prevention saves lives long before an emergency occurs—a philosophy central to the Brusselse Brandweer’s mission.</w:t>
      </w:r>
    </w:p>
    <w:p>
      <w:pPr>
        <w:pStyle w:val="BodyText"/>
      </w:pPr>
      <w:r>
        <w:t xml:space="preserve">As a lifelong resident of Brussels’ vibrant city center, I am intimately familiar with the streets we’d patrol: from the bustling Grand Place to quieter residential pockets like Schaerbeek. This local knowledge would allow me to navigate emergencies more efficiently than an outsider might. I also actively follow developments within Belgium’s fire service—such as the recent integration of drone technology for rapid incident assessment—which I hope to explore during my internship under your mentorship.</w:t>
      </w:r>
    </w:p>
    <w:p>
      <w:pPr>
        <w:pStyle w:val="BodyText"/>
      </w:pPr>
      <w:r>
        <w:t xml:space="preserve">I am prepared to commit fully to the rigorous schedule of this Internship Application Letter program, including mandatory training shifts, physical conditioning sessions, and community engagement activities. I understand that this is the foundational step toward earning my Firefighter certification in Belgium—a path I am determined to walk with discipline and integrity. My goal is not merely to complete an internship but to become a trusted member of the Brusselse Brandweer family, contributing to a safer Brussels for all residents and visitors.</w:t>
      </w:r>
    </w:p>
    <w:p>
      <w:pPr>
        <w:pStyle w:val="BodyText"/>
      </w:pPr>
      <w:r>
        <w:t xml:space="preserve">Thank you for considering my application. I am eager to discuss how my proactive approach, language skills, and dedication align with the needs of Belgium Brussels’ fire service. I welcome the opportunity to interview at your earliest convenience and will provide any additional documentation required. My resume, academic transcripts, and first-aid certification are attached for your review.</w:t>
      </w:r>
    </w:p>
    <w:p>
      <w:pPr>
        <w:pStyle w:val="BodyText"/>
      </w:pPr>
      <w:r>
        <w:t xml:space="preserve">With profound respect for the courage exemplified by every Firefighter in Belgium,</w:t>
      </w:r>
    </w:p>
    <w:p>
      <w:pPr>
        <w:pStyle w:val="BodyText"/>
      </w:pPr>
      <w:r>
        <w:t xml:space="preserve">Sincerely,</w:t>
      </w:r>
      <w:r>
        <w:br/>
      </w:r>
      <w:r>
        <w:t xml:space="preserve">Alexandre Dubois</w:t>
      </w:r>
      <w:r>
        <w:br/>
      </w:r>
      <w:r>
        <w:t xml:space="preserve">Student of Emergency Management (KU Leuven)</w:t>
      </w:r>
      <w:r>
        <w:br/>
      </w:r>
      <w:r>
        <w:t xml:space="preserve">Brussels, Belgium</w:t>
      </w:r>
      <w:r>
        <w:br/>
      </w:r>
      <w:r>
        <w:t xml:space="preserve">+32 495 123 456 | alexandre.dubois@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Belgium Brussels</dc:title>
  <dc:creator/>
  <cp:keywords/>
  <dcterms:created xsi:type="dcterms:W3CDTF">2025-12-10T21:29:36Z</dcterms:created>
  <dcterms:modified xsi:type="dcterms:W3CDTF">2025-12-10T21:29:36Z</dcterms:modified>
</cp:coreProperties>
</file>

<file path=docProps/custom.xml><?xml version="1.0" encoding="utf-8"?>
<Properties xmlns="http://schemas.openxmlformats.org/officeDocument/2006/custom-properties" xmlns:vt="http://schemas.openxmlformats.org/officeDocument/2006/docPropsVTypes"/>
</file>